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BBDFF" w14:textId="3FEE0C9A" w:rsidR="00645911" w:rsidRPr="00DD4B55" w:rsidRDefault="0031559C">
      <w:pPr>
        <w:rPr>
          <w:rFonts w:ascii="Times New Roman" w:hAnsi="Times New Roman" w:cs="Times New Roman"/>
          <w:sz w:val="24"/>
          <w:szCs w:val="24"/>
        </w:rPr>
      </w:pPr>
      <w:r w:rsidRPr="00DD4B55">
        <w:rPr>
          <w:rFonts w:ascii="Times New Roman" w:hAnsi="Times New Roman" w:cs="Times New Roman"/>
          <w:sz w:val="24"/>
          <w:szCs w:val="24"/>
        </w:rPr>
        <w:t xml:space="preserve">Pasco Logan </w:t>
      </w:r>
    </w:p>
    <w:p w14:paraId="2CB0DBD5" w14:textId="4B75F78C" w:rsidR="0066785B" w:rsidRPr="00DD4B55" w:rsidRDefault="0066785B">
      <w:pPr>
        <w:rPr>
          <w:rFonts w:ascii="Times New Roman" w:hAnsi="Times New Roman" w:cs="Times New Roman"/>
          <w:sz w:val="24"/>
          <w:szCs w:val="24"/>
        </w:rPr>
      </w:pPr>
      <w:r w:rsidRPr="00DD4B55">
        <w:rPr>
          <w:rFonts w:ascii="Times New Roman" w:hAnsi="Times New Roman" w:cs="Times New Roman"/>
          <w:sz w:val="24"/>
          <w:szCs w:val="24"/>
        </w:rPr>
        <w:t>0</w:t>
      </w:r>
      <w:r w:rsidR="006B377E">
        <w:rPr>
          <w:rFonts w:ascii="Times New Roman" w:hAnsi="Times New Roman" w:cs="Times New Roman"/>
          <w:sz w:val="24"/>
          <w:szCs w:val="24"/>
        </w:rPr>
        <w:t>9</w:t>
      </w:r>
      <w:r w:rsidRPr="00DD4B55">
        <w:rPr>
          <w:rFonts w:ascii="Times New Roman" w:hAnsi="Times New Roman" w:cs="Times New Roman"/>
          <w:sz w:val="24"/>
          <w:szCs w:val="24"/>
        </w:rPr>
        <w:t>/</w:t>
      </w:r>
      <w:r w:rsidR="006B377E">
        <w:rPr>
          <w:rFonts w:ascii="Times New Roman" w:hAnsi="Times New Roman" w:cs="Times New Roman"/>
          <w:sz w:val="24"/>
          <w:szCs w:val="24"/>
        </w:rPr>
        <w:t>21</w:t>
      </w:r>
      <w:r w:rsidRPr="00DD4B55">
        <w:rPr>
          <w:rFonts w:ascii="Times New Roman" w:hAnsi="Times New Roman" w:cs="Times New Roman"/>
          <w:sz w:val="24"/>
          <w:szCs w:val="24"/>
        </w:rPr>
        <w:t>/2022</w:t>
      </w:r>
    </w:p>
    <w:p w14:paraId="05D51505" w14:textId="218E2E02" w:rsidR="00E26193" w:rsidRPr="00DD4B55" w:rsidRDefault="00F834E4">
      <w:pPr>
        <w:rPr>
          <w:rFonts w:ascii="Times New Roman" w:hAnsi="Times New Roman" w:cs="Times New Roman"/>
          <w:sz w:val="24"/>
          <w:szCs w:val="24"/>
        </w:rPr>
      </w:pPr>
      <w:r w:rsidRPr="00DD4B55">
        <w:rPr>
          <w:rFonts w:ascii="Times New Roman" w:hAnsi="Times New Roman" w:cs="Times New Roman"/>
          <w:sz w:val="24"/>
          <w:szCs w:val="24"/>
        </w:rPr>
        <w:t>CS 25</w:t>
      </w:r>
      <w:r w:rsidR="006B377E">
        <w:rPr>
          <w:rFonts w:ascii="Times New Roman" w:hAnsi="Times New Roman" w:cs="Times New Roman"/>
          <w:sz w:val="24"/>
          <w:szCs w:val="24"/>
        </w:rPr>
        <w:t>5</w:t>
      </w:r>
    </w:p>
    <w:p w14:paraId="6789DA4C" w14:textId="60BD3254" w:rsidR="00F834E4" w:rsidRDefault="00334D69" w:rsidP="00466854">
      <w:pPr>
        <w:jc w:val="center"/>
        <w:rPr>
          <w:rFonts w:ascii="Times New Roman" w:hAnsi="Times New Roman" w:cs="Times New Roman"/>
          <w:sz w:val="24"/>
          <w:szCs w:val="24"/>
        </w:rPr>
      </w:pPr>
      <w:r w:rsidRPr="00334D69">
        <w:rPr>
          <w:rFonts w:ascii="Times New Roman" w:hAnsi="Times New Roman" w:cs="Times New Roman"/>
          <w:sz w:val="24"/>
          <w:szCs w:val="24"/>
        </w:rPr>
        <w:t>4-2 Evaluate an Object Model</w:t>
      </w:r>
    </w:p>
    <w:p w14:paraId="7EA4704E" w14:textId="77777777" w:rsidR="00200479" w:rsidRDefault="00200479" w:rsidP="00466854">
      <w:pPr>
        <w:jc w:val="center"/>
        <w:rPr>
          <w:rFonts w:ascii="Times New Roman" w:hAnsi="Times New Roman" w:cs="Times New Roman"/>
          <w:sz w:val="24"/>
          <w:szCs w:val="24"/>
        </w:rPr>
      </w:pPr>
    </w:p>
    <w:p w14:paraId="2BB3381E" w14:textId="13EFBC63" w:rsidR="00960089" w:rsidRDefault="007D2758" w:rsidP="005D7125">
      <w:pPr>
        <w:pStyle w:val="ListParagraph"/>
        <w:numPr>
          <w:ilvl w:val="0"/>
          <w:numId w:val="2"/>
        </w:numPr>
        <w:rPr>
          <w:rFonts w:ascii="Times New Roman" w:hAnsi="Times New Roman" w:cs="Times New Roman"/>
          <w:sz w:val="24"/>
          <w:szCs w:val="24"/>
        </w:rPr>
      </w:pPr>
      <w:r w:rsidRPr="005D7125">
        <w:rPr>
          <w:rFonts w:ascii="Times New Roman" w:hAnsi="Times New Roman" w:cs="Times New Roman"/>
          <w:sz w:val="24"/>
          <w:szCs w:val="24"/>
        </w:rPr>
        <w:t>What are the different functions of the online storefront? How are they represented in this type of model?</w:t>
      </w:r>
    </w:p>
    <w:p w14:paraId="42252AE5" w14:textId="77777777" w:rsidR="002F3804" w:rsidRDefault="002F3804" w:rsidP="002F3804">
      <w:pPr>
        <w:pStyle w:val="ListParagraph"/>
        <w:rPr>
          <w:rFonts w:ascii="Times New Roman" w:hAnsi="Times New Roman" w:cs="Times New Roman"/>
          <w:sz w:val="24"/>
          <w:szCs w:val="24"/>
        </w:rPr>
      </w:pPr>
    </w:p>
    <w:p w14:paraId="021171CF" w14:textId="68570DDF" w:rsidR="002F3804" w:rsidRPr="002F3804" w:rsidRDefault="002F3804" w:rsidP="00E12A23">
      <w:pPr>
        <w:pStyle w:val="ListParagraph"/>
        <w:spacing w:line="480" w:lineRule="auto"/>
        <w:ind w:firstLine="720"/>
        <w:rPr>
          <w:rFonts w:ascii="Times New Roman" w:hAnsi="Times New Roman" w:cs="Times New Roman"/>
          <w:sz w:val="24"/>
          <w:szCs w:val="24"/>
        </w:rPr>
      </w:pPr>
      <w:r w:rsidRPr="002F3804">
        <w:rPr>
          <w:rFonts w:ascii="Times New Roman" w:hAnsi="Times New Roman" w:cs="Times New Roman"/>
          <w:sz w:val="24"/>
          <w:szCs w:val="24"/>
        </w:rPr>
        <w:t xml:space="preserve">Visitors to the site can sign up for an account by providing personal details like name, address, and email, as well as payment and shipping information like credit card details and preferred mailing location. Customers can now add items to an online shopping cart, complete and modify their orders, and examine their order histories; administrators have exclusive access to these features. The model categorizes certain e-commerce website features as either private or public, such as the following: </w:t>
      </w:r>
      <w:proofErr w:type="spellStart"/>
      <w:proofErr w:type="gramStart"/>
      <w:r w:rsidRPr="002F3804">
        <w:rPr>
          <w:rFonts w:ascii="Times New Roman" w:hAnsi="Times New Roman" w:cs="Times New Roman"/>
          <w:sz w:val="24"/>
          <w:szCs w:val="24"/>
        </w:rPr>
        <w:t>addCartItem</w:t>
      </w:r>
      <w:proofErr w:type="spellEnd"/>
      <w:r w:rsidRPr="002F3804">
        <w:rPr>
          <w:rFonts w:ascii="Times New Roman" w:hAnsi="Times New Roman" w:cs="Times New Roman"/>
          <w:sz w:val="24"/>
          <w:szCs w:val="24"/>
        </w:rPr>
        <w:t>(</w:t>
      </w:r>
      <w:proofErr w:type="gramEnd"/>
      <w:r w:rsidRPr="002F3804">
        <w:rPr>
          <w:rFonts w:ascii="Times New Roman" w:hAnsi="Times New Roman" w:cs="Times New Roman"/>
          <w:sz w:val="24"/>
          <w:szCs w:val="24"/>
        </w:rPr>
        <w:t xml:space="preserve">), </w:t>
      </w:r>
      <w:proofErr w:type="spellStart"/>
      <w:r w:rsidRPr="002F3804">
        <w:rPr>
          <w:rFonts w:ascii="Times New Roman" w:hAnsi="Times New Roman" w:cs="Times New Roman"/>
          <w:sz w:val="24"/>
          <w:szCs w:val="24"/>
        </w:rPr>
        <w:t>updateQuantity</w:t>
      </w:r>
      <w:proofErr w:type="spellEnd"/>
      <w:r w:rsidRPr="002F3804">
        <w:rPr>
          <w:rFonts w:ascii="Times New Roman" w:hAnsi="Times New Roman" w:cs="Times New Roman"/>
          <w:sz w:val="24"/>
          <w:szCs w:val="24"/>
        </w:rPr>
        <w:t>(),</w:t>
      </w:r>
      <w:proofErr w:type="spellStart"/>
      <w:r w:rsidRPr="002F3804">
        <w:rPr>
          <w:rFonts w:ascii="Times New Roman" w:hAnsi="Times New Roman" w:cs="Times New Roman"/>
          <w:sz w:val="24"/>
          <w:szCs w:val="24"/>
        </w:rPr>
        <w:t>viewCartDetails</w:t>
      </w:r>
      <w:proofErr w:type="spellEnd"/>
      <w:r w:rsidRPr="002F3804">
        <w:rPr>
          <w:rFonts w:ascii="Times New Roman" w:hAnsi="Times New Roman" w:cs="Times New Roman"/>
          <w:sz w:val="24"/>
          <w:szCs w:val="24"/>
        </w:rPr>
        <w:t xml:space="preserve">(), checkout(), register(), login(), </w:t>
      </w:r>
      <w:proofErr w:type="spellStart"/>
      <w:r w:rsidRPr="002F3804">
        <w:rPr>
          <w:rFonts w:ascii="Times New Roman" w:hAnsi="Times New Roman" w:cs="Times New Roman"/>
          <w:sz w:val="24"/>
          <w:szCs w:val="24"/>
        </w:rPr>
        <w:t>updateProfile</w:t>
      </w:r>
      <w:proofErr w:type="spellEnd"/>
      <w:r w:rsidRPr="002F3804">
        <w:rPr>
          <w:rFonts w:ascii="Times New Roman" w:hAnsi="Times New Roman" w:cs="Times New Roman"/>
          <w:sz w:val="24"/>
          <w:szCs w:val="24"/>
        </w:rPr>
        <w:t xml:space="preserve">(), </w:t>
      </w:r>
      <w:proofErr w:type="spellStart"/>
      <w:r w:rsidRPr="002F3804">
        <w:rPr>
          <w:rFonts w:ascii="Times New Roman" w:hAnsi="Times New Roman" w:cs="Times New Roman"/>
          <w:sz w:val="24"/>
          <w:szCs w:val="24"/>
        </w:rPr>
        <w:t>verifyLogin</w:t>
      </w:r>
      <w:proofErr w:type="spellEnd"/>
      <w:r w:rsidRPr="002F3804">
        <w:rPr>
          <w:rFonts w:ascii="Times New Roman" w:hAnsi="Times New Roman" w:cs="Times New Roman"/>
          <w:sz w:val="24"/>
          <w:szCs w:val="24"/>
        </w:rPr>
        <w:t>(),</w:t>
      </w:r>
      <w:proofErr w:type="spellStart"/>
      <w:r w:rsidRPr="002F3804">
        <w:rPr>
          <w:rFonts w:ascii="Times New Roman" w:hAnsi="Times New Roman" w:cs="Times New Roman"/>
          <w:sz w:val="24"/>
          <w:szCs w:val="24"/>
        </w:rPr>
        <w:t>updateCatalog</w:t>
      </w:r>
      <w:proofErr w:type="spellEnd"/>
      <w:r w:rsidRPr="002F3804">
        <w:rPr>
          <w:rFonts w:ascii="Times New Roman" w:hAnsi="Times New Roman" w:cs="Times New Roman"/>
          <w:sz w:val="24"/>
          <w:szCs w:val="24"/>
        </w:rPr>
        <w:t>(),</w:t>
      </w:r>
      <w:proofErr w:type="spellStart"/>
      <w:r w:rsidRPr="002F3804">
        <w:rPr>
          <w:rFonts w:ascii="Times New Roman" w:hAnsi="Times New Roman" w:cs="Times New Roman"/>
          <w:sz w:val="24"/>
          <w:szCs w:val="24"/>
        </w:rPr>
        <w:t>updateShippinginfo</w:t>
      </w:r>
      <w:proofErr w:type="spellEnd"/>
      <w:r w:rsidRPr="002F3804">
        <w:rPr>
          <w:rFonts w:ascii="Times New Roman" w:hAnsi="Times New Roman" w:cs="Times New Roman"/>
          <w:sz w:val="24"/>
          <w:szCs w:val="24"/>
        </w:rPr>
        <w:t>()</w:t>
      </w:r>
    </w:p>
    <w:p w14:paraId="35C876E8" w14:textId="7247D269" w:rsidR="002F3804" w:rsidRDefault="002F3804" w:rsidP="00E12A23">
      <w:pPr>
        <w:pStyle w:val="ListParagraph"/>
        <w:spacing w:line="480" w:lineRule="auto"/>
        <w:rPr>
          <w:rFonts w:ascii="Times New Roman" w:hAnsi="Times New Roman" w:cs="Times New Roman"/>
          <w:sz w:val="24"/>
          <w:szCs w:val="24"/>
        </w:rPr>
      </w:pPr>
      <w:proofErr w:type="spellStart"/>
      <w:proofErr w:type="gramStart"/>
      <w:r w:rsidRPr="002F3804">
        <w:rPr>
          <w:rFonts w:ascii="Times New Roman" w:hAnsi="Times New Roman" w:cs="Times New Roman"/>
          <w:sz w:val="24"/>
          <w:szCs w:val="24"/>
        </w:rPr>
        <w:t>placeOrder</w:t>
      </w:r>
      <w:proofErr w:type="spellEnd"/>
      <w:r w:rsidRPr="002F3804">
        <w:rPr>
          <w:rFonts w:ascii="Times New Roman" w:hAnsi="Times New Roman" w:cs="Times New Roman"/>
          <w:sz w:val="24"/>
          <w:szCs w:val="24"/>
        </w:rPr>
        <w:t>(</w:t>
      </w:r>
      <w:proofErr w:type="gramEnd"/>
      <w:r w:rsidRPr="002F3804">
        <w:rPr>
          <w:rFonts w:ascii="Times New Roman" w:hAnsi="Times New Roman" w:cs="Times New Roman"/>
          <w:sz w:val="24"/>
          <w:szCs w:val="24"/>
        </w:rPr>
        <w:t xml:space="preserve">), and </w:t>
      </w:r>
      <w:proofErr w:type="spellStart"/>
      <w:r w:rsidRPr="002F3804">
        <w:rPr>
          <w:rFonts w:ascii="Times New Roman" w:hAnsi="Times New Roman" w:cs="Times New Roman"/>
          <w:sz w:val="24"/>
          <w:szCs w:val="24"/>
        </w:rPr>
        <w:t>calcPrice</w:t>
      </w:r>
      <w:proofErr w:type="spellEnd"/>
      <w:r w:rsidRPr="002F3804">
        <w:rPr>
          <w:rFonts w:ascii="Times New Roman" w:hAnsi="Times New Roman" w:cs="Times New Roman"/>
          <w:sz w:val="24"/>
          <w:szCs w:val="24"/>
        </w:rPr>
        <w:t>().</w:t>
      </w:r>
    </w:p>
    <w:p w14:paraId="3C4E66D4" w14:textId="77777777" w:rsidR="007665B3" w:rsidRPr="005D7125" w:rsidRDefault="007665B3" w:rsidP="007665B3">
      <w:pPr>
        <w:pStyle w:val="ListParagraph"/>
        <w:rPr>
          <w:rFonts w:ascii="Times New Roman" w:hAnsi="Times New Roman" w:cs="Times New Roman"/>
          <w:sz w:val="24"/>
          <w:szCs w:val="24"/>
        </w:rPr>
      </w:pPr>
    </w:p>
    <w:p w14:paraId="6E6781E9" w14:textId="009BA3C9" w:rsidR="005D7125" w:rsidRDefault="005D7125" w:rsidP="005D7125">
      <w:pPr>
        <w:pStyle w:val="ListParagraph"/>
        <w:numPr>
          <w:ilvl w:val="0"/>
          <w:numId w:val="2"/>
        </w:numPr>
        <w:rPr>
          <w:rFonts w:ascii="Times New Roman" w:hAnsi="Times New Roman" w:cs="Times New Roman"/>
          <w:sz w:val="24"/>
          <w:szCs w:val="24"/>
        </w:rPr>
      </w:pPr>
      <w:r w:rsidRPr="005D7125">
        <w:rPr>
          <w:rFonts w:ascii="Times New Roman" w:hAnsi="Times New Roman" w:cs="Times New Roman"/>
          <w:sz w:val="24"/>
          <w:szCs w:val="24"/>
        </w:rPr>
        <w:t xml:space="preserve">What are the different classes of </w:t>
      </w:r>
      <w:r w:rsidR="003042F8">
        <w:rPr>
          <w:rFonts w:ascii="Times New Roman" w:hAnsi="Times New Roman" w:cs="Times New Roman"/>
          <w:sz w:val="24"/>
          <w:szCs w:val="24"/>
        </w:rPr>
        <w:t>"</w:t>
      </w:r>
      <w:r w:rsidRPr="005D7125">
        <w:rPr>
          <w:rFonts w:ascii="Times New Roman" w:hAnsi="Times New Roman" w:cs="Times New Roman"/>
          <w:sz w:val="24"/>
          <w:szCs w:val="24"/>
        </w:rPr>
        <w:t>users</w:t>
      </w:r>
      <w:r w:rsidR="003042F8">
        <w:rPr>
          <w:rFonts w:ascii="Times New Roman" w:hAnsi="Times New Roman" w:cs="Times New Roman"/>
          <w:sz w:val="24"/>
          <w:szCs w:val="24"/>
        </w:rPr>
        <w:t>"</w:t>
      </w:r>
      <w:r w:rsidRPr="005D7125">
        <w:rPr>
          <w:rFonts w:ascii="Times New Roman" w:hAnsi="Times New Roman" w:cs="Times New Roman"/>
          <w:sz w:val="24"/>
          <w:szCs w:val="24"/>
        </w:rPr>
        <w:t xml:space="preserve"> represented by this object model? What are the associations between these classes?</w:t>
      </w:r>
    </w:p>
    <w:p w14:paraId="1C4C87F3" w14:textId="77777777" w:rsidR="007F1D43" w:rsidRDefault="007F1D43" w:rsidP="007F1D43">
      <w:pPr>
        <w:pStyle w:val="ListParagraph"/>
        <w:rPr>
          <w:rFonts w:ascii="Times New Roman" w:hAnsi="Times New Roman" w:cs="Times New Roman"/>
          <w:sz w:val="24"/>
          <w:szCs w:val="24"/>
        </w:rPr>
      </w:pPr>
    </w:p>
    <w:p w14:paraId="3BB6503F" w14:textId="75DFDFA1" w:rsidR="007F1D43" w:rsidRDefault="007F1D43" w:rsidP="00A825AE">
      <w:pPr>
        <w:pStyle w:val="ListParagraph"/>
        <w:spacing w:line="480" w:lineRule="auto"/>
        <w:ind w:firstLine="720"/>
        <w:rPr>
          <w:rFonts w:ascii="Times New Roman" w:hAnsi="Times New Roman" w:cs="Times New Roman"/>
          <w:sz w:val="24"/>
          <w:szCs w:val="24"/>
        </w:rPr>
      </w:pPr>
      <w:r w:rsidRPr="007F1D43">
        <w:rPr>
          <w:rFonts w:ascii="Times New Roman" w:hAnsi="Times New Roman" w:cs="Times New Roman"/>
          <w:sz w:val="24"/>
          <w:szCs w:val="24"/>
        </w:rPr>
        <w:t>"Customer" and "Administrator" are two kinds of "users" that are modeled by this object's customer and administrator classes, respectively. The associations that exist between these classes are all represented as strings, and these strings include the name, the address, and the email address.</w:t>
      </w:r>
    </w:p>
    <w:p w14:paraId="086757EB" w14:textId="77777777" w:rsidR="007665B3" w:rsidRPr="007665B3" w:rsidRDefault="007665B3" w:rsidP="007665B3">
      <w:pPr>
        <w:pStyle w:val="ListParagraph"/>
        <w:rPr>
          <w:rFonts w:ascii="Times New Roman" w:hAnsi="Times New Roman" w:cs="Times New Roman"/>
          <w:sz w:val="24"/>
          <w:szCs w:val="24"/>
        </w:rPr>
      </w:pPr>
    </w:p>
    <w:p w14:paraId="6DDE68CC" w14:textId="77777777" w:rsidR="007665B3" w:rsidRDefault="007665B3" w:rsidP="007665B3">
      <w:pPr>
        <w:pStyle w:val="ListParagraph"/>
        <w:rPr>
          <w:rFonts w:ascii="Times New Roman" w:hAnsi="Times New Roman" w:cs="Times New Roman"/>
          <w:sz w:val="24"/>
          <w:szCs w:val="24"/>
        </w:rPr>
      </w:pPr>
    </w:p>
    <w:p w14:paraId="30381146" w14:textId="0CA01441" w:rsidR="005D7125" w:rsidRDefault="00035937" w:rsidP="005D7125">
      <w:pPr>
        <w:pStyle w:val="ListParagraph"/>
        <w:numPr>
          <w:ilvl w:val="0"/>
          <w:numId w:val="2"/>
        </w:numPr>
        <w:rPr>
          <w:rFonts w:ascii="Times New Roman" w:hAnsi="Times New Roman" w:cs="Times New Roman"/>
          <w:sz w:val="24"/>
          <w:szCs w:val="24"/>
        </w:rPr>
      </w:pPr>
      <w:r w:rsidRPr="00035937">
        <w:rPr>
          <w:rFonts w:ascii="Times New Roman" w:hAnsi="Times New Roman" w:cs="Times New Roman"/>
          <w:sz w:val="24"/>
          <w:szCs w:val="24"/>
        </w:rPr>
        <w:t xml:space="preserve">How would the objects </w:t>
      </w:r>
      <w:r w:rsidR="003042F8">
        <w:rPr>
          <w:rFonts w:ascii="Times New Roman" w:hAnsi="Times New Roman" w:cs="Times New Roman"/>
          <w:sz w:val="24"/>
          <w:szCs w:val="24"/>
        </w:rPr>
        <w:t>"</w:t>
      </w:r>
      <w:r w:rsidRPr="00035937">
        <w:rPr>
          <w:rFonts w:ascii="Times New Roman" w:hAnsi="Times New Roman" w:cs="Times New Roman"/>
          <w:sz w:val="24"/>
          <w:szCs w:val="24"/>
        </w:rPr>
        <w:t>use</w:t>
      </w:r>
      <w:r w:rsidR="003042F8">
        <w:rPr>
          <w:rFonts w:ascii="Times New Roman" w:hAnsi="Times New Roman" w:cs="Times New Roman"/>
          <w:sz w:val="24"/>
          <w:szCs w:val="24"/>
        </w:rPr>
        <w:t>"</w:t>
      </w:r>
      <w:r w:rsidRPr="00035937">
        <w:rPr>
          <w:rFonts w:ascii="Times New Roman" w:hAnsi="Times New Roman" w:cs="Times New Roman"/>
          <w:sz w:val="24"/>
          <w:szCs w:val="24"/>
        </w:rPr>
        <w:t xml:space="preserve"> their respective variables and functions?</w:t>
      </w:r>
      <w:r w:rsidRPr="00035937">
        <w:rPr>
          <w:rFonts w:ascii="Times New Roman" w:hAnsi="Times New Roman" w:cs="Times New Roman"/>
          <w:sz w:val="24"/>
          <w:szCs w:val="24"/>
        </w:rPr>
        <w:cr/>
      </w:r>
    </w:p>
    <w:p w14:paraId="6A36EB1A" w14:textId="0223B25F" w:rsidR="007665B3" w:rsidRDefault="00A825AE" w:rsidP="00A825AE">
      <w:pPr>
        <w:pStyle w:val="ListParagraph"/>
        <w:spacing w:line="480" w:lineRule="auto"/>
        <w:ind w:firstLine="720"/>
        <w:rPr>
          <w:rFonts w:ascii="Times New Roman" w:hAnsi="Times New Roman" w:cs="Times New Roman"/>
          <w:sz w:val="24"/>
          <w:szCs w:val="24"/>
        </w:rPr>
      </w:pPr>
      <w:r w:rsidRPr="00A825AE">
        <w:rPr>
          <w:rFonts w:ascii="Times New Roman" w:hAnsi="Times New Roman" w:cs="Times New Roman"/>
          <w:sz w:val="24"/>
          <w:szCs w:val="24"/>
        </w:rPr>
        <w:lastRenderedPageBreak/>
        <w:t xml:space="preserve">Each "Customer" and "Administrator" object has a login string where the user's name, email address, and other credentials are saved. The "Administrator" role will expand to include the ability to manage the online store's product catalog. Compositions of "shopping cart" and "order" objects will be available within the customer class. Also, the "Shopping cart" will allow for the addition of items, the modification of quantities, the inspection of cart details, and the completion of the checkout process, while the "Order" will allow for the placement of orders. The "Order" also incorporates the "Shipping Info" and "Order Details" composites. The </w:t>
      </w:r>
      <w:proofErr w:type="spellStart"/>
      <w:proofErr w:type="gramStart"/>
      <w:r w:rsidRPr="00A825AE">
        <w:rPr>
          <w:rFonts w:ascii="Times New Roman" w:hAnsi="Times New Roman" w:cs="Times New Roman"/>
          <w:sz w:val="24"/>
          <w:szCs w:val="24"/>
        </w:rPr>
        <w:t>shippingId</w:t>
      </w:r>
      <w:proofErr w:type="spellEnd"/>
      <w:r w:rsidRPr="00A825AE">
        <w:rPr>
          <w:rFonts w:ascii="Times New Roman" w:hAnsi="Times New Roman" w:cs="Times New Roman"/>
          <w:sz w:val="24"/>
          <w:szCs w:val="24"/>
        </w:rPr>
        <w:t>(</w:t>
      </w:r>
      <w:proofErr w:type="gramEnd"/>
      <w:r w:rsidRPr="00A825AE">
        <w:rPr>
          <w:rFonts w:ascii="Times New Roman" w:hAnsi="Times New Roman" w:cs="Times New Roman"/>
          <w:sz w:val="24"/>
          <w:szCs w:val="24"/>
        </w:rPr>
        <w:t xml:space="preserve">), </w:t>
      </w:r>
      <w:proofErr w:type="spellStart"/>
      <w:r w:rsidRPr="00A825AE">
        <w:rPr>
          <w:rFonts w:ascii="Times New Roman" w:hAnsi="Times New Roman" w:cs="Times New Roman"/>
          <w:sz w:val="24"/>
          <w:szCs w:val="24"/>
        </w:rPr>
        <w:t>shippingCost</w:t>
      </w:r>
      <w:proofErr w:type="spellEnd"/>
      <w:r w:rsidRPr="00A825AE">
        <w:rPr>
          <w:rFonts w:ascii="Times New Roman" w:hAnsi="Times New Roman" w:cs="Times New Roman"/>
          <w:sz w:val="24"/>
          <w:szCs w:val="24"/>
        </w:rPr>
        <w:t xml:space="preserve">(), and </w:t>
      </w:r>
      <w:proofErr w:type="spellStart"/>
      <w:r w:rsidRPr="00A825AE">
        <w:rPr>
          <w:rFonts w:ascii="Times New Roman" w:hAnsi="Times New Roman" w:cs="Times New Roman"/>
          <w:sz w:val="24"/>
          <w:szCs w:val="24"/>
        </w:rPr>
        <w:t>shippingRegionId</w:t>
      </w:r>
      <w:proofErr w:type="spellEnd"/>
      <w:r w:rsidRPr="00A825AE">
        <w:rPr>
          <w:rFonts w:ascii="Times New Roman" w:hAnsi="Times New Roman" w:cs="Times New Roman"/>
          <w:sz w:val="24"/>
          <w:szCs w:val="24"/>
        </w:rPr>
        <w:t xml:space="preserve">() variables are all integers, whereas the </w:t>
      </w:r>
      <w:proofErr w:type="spellStart"/>
      <w:r w:rsidRPr="00A825AE">
        <w:rPr>
          <w:rFonts w:ascii="Times New Roman" w:hAnsi="Times New Roman" w:cs="Times New Roman"/>
          <w:sz w:val="24"/>
          <w:szCs w:val="24"/>
        </w:rPr>
        <w:t>shippingType</w:t>
      </w:r>
      <w:proofErr w:type="spellEnd"/>
      <w:r w:rsidRPr="00A825AE">
        <w:rPr>
          <w:rFonts w:ascii="Times New Roman" w:hAnsi="Times New Roman" w:cs="Times New Roman"/>
          <w:sz w:val="24"/>
          <w:szCs w:val="24"/>
        </w:rPr>
        <w:t xml:space="preserve">() variable is a string, and can all be added by the customer in the "Shipping Info" section. Additionally, it contains features such as </w:t>
      </w:r>
      <w:proofErr w:type="spellStart"/>
      <w:r w:rsidRPr="00A825AE">
        <w:rPr>
          <w:rFonts w:ascii="Times New Roman" w:hAnsi="Times New Roman" w:cs="Times New Roman"/>
          <w:sz w:val="24"/>
          <w:szCs w:val="24"/>
        </w:rPr>
        <w:t>updateShippingInfo</w:t>
      </w:r>
      <w:proofErr w:type="spellEnd"/>
      <w:r w:rsidRPr="00A825AE">
        <w:rPr>
          <w:rFonts w:ascii="Times New Roman" w:hAnsi="Times New Roman" w:cs="Times New Roman"/>
          <w:sz w:val="24"/>
          <w:szCs w:val="24"/>
        </w:rPr>
        <w:t xml:space="preserve"> (). For comparison, the "Order Details" section uses numeric </w:t>
      </w:r>
      <w:proofErr w:type="spellStart"/>
      <w:proofErr w:type="gramStart"/>
      <w:r w:rsidRPr="00A825AE">
        <w:rPr>
          <w:rFonts w:ascii="Times New Roman" w:hAnsi="Times New Roman" w:cs="Times New Roman"/>
          <w:sz w:val="24"/>
          <w:szCs w:val="24"/>
        </w:rPr>
        <w:t>orderId</w:t>
      </w:r>
      <w:proofErr w:type="spellEnd"/>
      <w:r w:rsidRPr="00A825AE">
        <w:rPr>
          <w:rFonts w:ascii="Times New Roman" w:hAnsi="Times New Roman" w:cs="Times New Roman"/>
          <w:sz w:val="24"/>
          <w:szCs w:val="24"/>
        </w:rPr>
        <w:t>(</w:t>
      </w:r>
      <w:proofErr w:type="gramEnd"/>
      <w:r w:rsidRPr="00A825AE">
        <w:rPr>
          <w:rFonts w:ascii="Times New Roman" w:hAnsi="Times New Roman" w:cs="Times New Roman"/>
          <w:sz w:val="24"/>
          <w:szCs w:val="24"/>
        </w:rPr>
        <w:t xml:space="preserve">), </w:t>
      </w:r>
      <w:proofErr w:type="spellStart"/>
      <w:r w:rsidRPr="00A825AE">
        <w:rPr>
          <w:rFonts w:ascii="Times New Roman" w:hAnsi="Times New Roman" w:cs="Times New Roman"/>
          <w:sz w:val="24"/>
          <w:szCs w:val="24"/>
        </w:rPr>
        <w:t>productId</w:t>
      </w:r>
      <w:proofErr w:type="spellEnd"/>
      <w:r w:rsidRPr="00A825AE">
        <w:rPr>
          <w:rFonts w:ascii="Times New Roman" w:hAnsi="Times New Roman" w:cs="Times New Roman"/>
          <w:sz w:val="24"/>
          <w:szCs w:val="24"/>
        </w:rPr>
        <w:t xml:space="preserve">(), quantity(), </w:t>
      </w:r>
      <w:proofErr w:type="spellStart"/>
      <w:r w:rsidRPr="00A825AE">
        <w:rPr>
          <w:rFonts w:ascii="Times New Roman" w:hAnsi="Times New Roman" w:cs="Times New Roman"/>
          <w:sz w:val="24"/>
          <w:szCs w:val="24"/>
        </w:rPr>
        <w:t>unitCost</w:t>
      </w:r>
      <w:proofErr w:type="spellEnd"/>
      <w:r w:rsidRPr="00A825AE">
        <w:rPr>
          <w:rFonts w:ascii="Times New Roman" w:hAnsi="Times New Roman" w:cs="Times New Roman"/>
          <w:sz w:val="24"/>
          <w:szCs w:val="24"/>
        </w:rPr>
        <w:t xml:space="preserve">(), and subtotal() variables while storing the text </w:t>
      </w:r>
      <w:proofErr w:type="spellStart"/>
      <w:r w:rsidRPr="00A825AE">
        <w:rPr>
          <w:rFonts w:ascii="Times New Roman" w:hAnsi="Times New Roman" w:cs="Times New Roman"/>
          <w:sz w:val="24"/>
          <w:szCs w:val="24"/>
        </w:rPr>
        <w:t>productName</w:t>
      </w:r>
      <w:proofErr w:type="spellEnd"/>
      <w:r w:rsidRPr="00A825AE">
        <w:rPr>
          <w:rFonts w:ascii="Times New Roman" w:hAnsi="Times New Roman" w:cs="Times New Roman"/>
          <w:sz w:val="24"/>
          <w:szCs w:val="24"/>
        </w:rPr>
        <w:t xml:space="preserve">(). To determine the total cost of an order, use the </w:t>
      </w:r>
      <w:proofErr w:type="spellStart"/>
      <w:proofErr w:type="gramStart"/>
      <w:r w:rsidRPr="00A825AE">
        <w:rPr>
          <w:rFonts w:ascii="Times New Roman" w:hAnsi="Times New Roman" w:cs="Times New Roman"/>
          <w:sz w:val="24"/>
          <w:szCs w:val="24"/>
        </w:rPr>
        <w:t>calcPrice</w:t>
      </w:r>
      <w:proofErr w:type="spellEnd"/>
      <w:r w:rsidRPr="00A825AE">
        <w:rPr>
          <w:rFonts w:ascii="Times New Roman" w:hAnsi="Times New Roman" w:cs="Times New Roman"/>
          <w:sz w:val="24"/>
          <w:szCs w:val="24"/>
        </w:rPr>
        <w:t>(</w:t>
      </w:r>
      <w:proofErr w:type="gramEnd"/>
      <w:r w:rsidRPr="00A825AE">
        <w:rPr>
          <w:rFonts w:ascii="Times New Roman" w:hAnsi="Times New Roman" w:cs="Times New Roman"/>
          <w:sz w:val="24"/>
          <w:szCs w:val="24"/>
        </w:rPr>
        <w:t>) function, which can be found in the "Order Details" section.</w:t>
      </w:r>
    </w:p>
    <w:p w14:paraId="316C391B" w14:textId="4D766DC0" w:rsidR="00035937" w:rsidRDefault="002E753A" w:rsidP="005D7125">
      <w:pPr>
        <w:pStyle w:val="ListParagraph"/>
        <w:numPr>
          <w:ilvl w:val="0"/>
          <w:numId w:val="2"/>
        </w:numPr>
        <w:rPr>
          <w:rFonts w:ascii="Times New Roman" w:hAnsi="Times New Roman" w:cs="Times New Roman"/>
          <w:sz w:val="24"/>
          <w:szCs w:val="24"/>
        </w:rPr>
      </w:pPr>
      <w:r w:rsidRPr="002E753A">
        <w:rPr>
          <w:rFonts w:ascii="Times New Roman" w:hAnsi="Times New Roman" w:cs="Times New Roman"/>
          <w:sz w:val="24"/>
          <w:szCs w:val="24"/>
        </w:rPr>
        <w:t>Does this object model capture all of Hamp Crafts</w:t>
      </w:r>
      <w:r w:rsidR="003042F8">
        <w:rPr>
          <w:rFonts w:ascii="Times New Roman" w:hAnsi="Times New Roman" w:cs="Times New Roman"/>
          <w:sz w:val="24"/>
          <w:szCs w:val="24"/>
        </w:rPr>
        <w:t>'</w:t>
      </w:r>
      <w:r w:rsidRPr="002E753A">
        <w:rPr>
          <w:rFonts w:ascii="Times New Roman" w:hAnsi="Times New Roman" w:cs="Times New Roman"/>
          <w:sz w:val="24"/>
          <w:szCs w:val="24"/>
        </w:rPr>
        <w:t xml:space="preserve"> desired functionality? Why or why not?</w:t>
      </w:r>
    </w:p>
    <w:p w14:paraId="68DE2C29" w14:textId="77777777" w:rsidR="00022412" w:rsidRDefault="00022412" w:rsidP="00022412">
      <w:pPr>
        <w:pStyle w:val="ListParagraph"/>
        <w:rPr>
          <w:rFonts w:ascii="Times New Roman" w:hAnsi="Times New Roman" w:cs="Times New Roman"/>
          <w:sz w:val="24"/>
          <w:szCs w:val="24"/>
        </w:rPr>
      </w:pPr>
    </w:p>
    <w:p w14:paraId="7786E3BC" w14:textId="2A988324" w:rsidR="00022412" w:rsidRDefault="00022412" w:rsidP="002213A3">
      <w:pPr>
        <w:pStyle w:val="ListParagraph"/>
        <w:spacing w:line="480" w:lineRule="auto"/>
        <w:ind w:firstLine="720"/>
        <w:rPr>
          <w:rFonts w:ascii="Times New Roman" w:hAnsi="Times New Roman" w:cs="Times New Roman"/>
          <w:sz w:val="24"/>
          <w:szCs w:val="24"/>
        </w:rPr>
      </w:pPr>
      <w:r w:rsidRPr="00022412">
        <w:rPr>
          <w:rFonts w:ascii="Times New Roman" w:hAnsi="Times New Roman" w:cs="Times New Roman"/>
          <w:sz w:val="24"/>
          <w:szCs w:val="24"/>
        </w:rPr>
        <w:t xml:space="preserve">The administrator will not be informed of any user actions. However, the administrator has access to user accounts and can </w:t>
      </w:r>
      <w:proofErr w:type="gramStart"/>
      <w:r w:rsidRPr="00022412">
        <w:rPr>
          <w:rFonts w:ascii="Times New Roman" w:hAnsi="Times New Roman" w:cs="Times New Roman"/>
          <w:sz w:val="24"/>
          <w:szCs w:val="24"/>
        </w:rPr>
        <w:t>make contact with</w:t>
      </w:r>
      <w:proofErr w:type="gramEnd"/>
      <w:r w:rsidRPr="00022412">
        <w:rPr>
          <w:rFonts w:ascii="Times New Roman" w:hAnsi="Times New Roman" w:cs="Times New Roman"/>
          <w:sz w:val="24"/>
          <w:szCs w:val="24"/>
        </w:rPr>
        <w:t xml:space="preserve"> clients to offer assistance. While credit card information is collected, no actual payment processing takes place because there is no corresponding class.</w:t>
      </w:r>
    </w:p>
    <w:p w14:paraId="1150B770" w14:textId="77777777" w:rsidR="00CD369B" w:rsidRDefault="00CD369B" w:rsidP="00CD369B">
      <w:pPr>
        <w:pStyle w:val="ListParagraph"/>
        <w:rPr>
          <w:rFonts w:ascii="Times New Roman" w:hAnsi="Times New Roman" w:cs="Times New Roman"/>
          <w:sz w:val="24"/>
          <w:szCs w:val="24"/>
        </w:rPr>
      </w:pPr>
    </w:p>
    <w:p w14:paraId="1D9DD197" w14:textId="77777777" w:rsidR="007665B3" w:rsidRPr="007665B3" w:rsidRDefault="007665B3" w:rsidP="007665B3">
      <w:pPr>
        <w:pStyle w:val="ListParagraph"/>
        <w:rPr>
          <w:rFonts w:ascii="Times New Roman" w:hAnsi="Times New Roman" w:cs="Times New Roman"/>
          <w:sz w:val="24"/>
          <w:szCs w:val="24"/>
        </w:rPr>
      </w:pPr>
    </w:p>
    <w:p w14:paraId="33F3735F" w14:textId="77777777" w:rsidR="007665B3" w:rsidRDefault="007665B3" w:rsidP="007665B3">
      <w:pPr>
        <w:pStyle w:val="ListParagraph"/>
        <w:rPr>
          <w:rFonts w:ascii="Times New Roman" w:hAnsi="Times New Roman" w:cs="Times New Roman"/>
          <w:sz w:val="24"/>
          <w:szCs w:val="24"/>
        </w:rPr>
      </w:pPr>
    </w:p>
    <w:p w14:paraId="20FA1333" w14:textId="152374FB" w:rsidR="00F50B69" w:rsidRDefault="00B27E9C" w:rsidP="00F50B69">
      <w:pPr>
        <w:pStyle w:val="ListParagraph"/>
        <w:numPr>
          <w:ilvl w:val="0"/>
          <w:numId w:val="2"/>
        </w:numPr>
        <w:rPr>
          <w:rFonts w:ascii="Times New Roman" w:hAnsi="Times New Roman" w:cs="Times New Roman"/>
          <w:sz w:val="24"/>
          <w:szCs w:val="24"/>
        </w:rPr>
      </w:pPr>
      <w:r w:rsidRPr="00B27E9C">
        <w:rPr>
          <w:rFonts w:ascii="Times New Roman" w:hAnsi="Times New Roman" w:cs="Times New Roman"/>
          <w:sz w:val="24"/>
          <w:szCs w:val="24"/>
        </w:rPr>
        <w:t>The above diagram uses a solid diamond shape to represent a form of aggregation. What type of aggregation does this represent? What does it imply about the relationship between the classes? Why is a solid diamond the appropriate choice here?</w:t>
      </w:r>
    </w:p>
    <w:p w14:paraId="4500F1FD" w14:textId="77777777" w:rsidR="00F50B69" w:rsidRDefault="00F50B69" w:rsidP="00F50B69">
      <w:pPr>
        <w:pStyle w:val="ListParagraph"/>
        <w:rPr>
          <w:rFonts w:ascii="Times New Roman" w:hAnsi="Times New Roman" w:cs="Times New Roman"/>
          <w:sz w:val="24"/>
          <w:szCs w:val="24"/>
        </w:rPr>
      </w:pPr>
    </w:p>
    <w:p w14:paraId="3683ECE9" w14:textId="1751A65B" w:rsidR="00F50B69" w:rsidRPr="00F50B69" w:rsidRDefault="00F50B69" w:rsidP="00F50B69">
      <w:pPr>
        <w:pStyle w:val="ListParagraph"/>
        <w:spacing w:line="480" w:lineRule="auto"/>
        <w:ind w:firstLine="720"/>
        <w:rPr>
          <w:rFonts w:ascii="Times New Roman" w:hAnsi="Times New Roman" w:cs="Times New Roman"/>
          <w:sz w:val="24"/>
          <w:szCs w:val="24"/>
        </w:rPr>
      </w:pPr>
      <w:r w:rsidRPr="00F50B69">
        <w:rPr>
          <w:rFonts w:ascii="Times New Roman" w:hAnsi="Times New Roman" w:cs="Times New Roman"/>
          <w:sz w:val="24"/>
          <w:szCs w:val="24"/>
        </w:rPr>
        <w:lastRenderedPageBreak/>
        <w:t xml:space="preserve">A black diamond indicates a more powerful composition than an aggregate because other classes cannot composite a composite class. The customer and order </w:t>
      </w:r>
      <w:proofErr w:type="gramStart"/>
      <w:r w:rsidRPr="00F50B69">
        <w:rPr>
          <w:rFonts w:ascii="Times New Roman" w:hAnsi="Times New Roman" w:cs="Times New Roman"/>
          <w:sz w:val="24"/>
          <w:szCs w:val="24"/>
        </w:rPr>
        <w:t>is</w:t>
      </w:r>
      <w:proofErr w:type="gramEnd"/>
      <w:r w:rsidRPr="00F50B69">
        <w:rPr>
          <w:rFonts w:ascii="Times New Roman" w:hAnsi="Times New Roman" w:cs="Times New Roman"/>
          <w:sz w:val="24"/>
          <w:szCs w:val="24"/>
        </w:rPr>
        <w:t xml:space="preserve"> a "has-a" composition relationship because if the customer ceases to exist, so does his/her order. Therefore, there is a life cycle dependency between the container (customer) and the instances within that container (order). When the container ceases to exist, so do all its instances.</w:t>
      </w:r>
    </w:p>
    <w:p w14:paraId="0D950EDD" w14:textId="77777777" w:rsidR="007665B3" w:rsidRDefault="007665B3" w:rsidP="007665B3">
      <w:pPr>
        <w:pStyle w:val="ListParagraph"/>
        <w:rPr>
          <w:rFonts w:ascii="Times New Roman" w:hAnsi="Times New Roman" w:cs="Times New Roman"/>
          <w:sz w:val="24"/>
          <w:szCs w:val="24"/>
        </w:rPr>
      </w:pPr>
    </w:p>
    <w:p w14:paraId="7B404823" w14:textId="77777777" w:rsidR="007665B3" w:rsidRDefault="00675519" w:rsidP="00E735F5">
      <w:pPr>
        <w:pStyle w:val="ListParagraph"/>
        <w:numPr>
          <w:ilvl w:val="0"/>
          <w:numId w:val="2"/>
        </w:numPr>
        <w:rPr>
          <w:rFonts w:ascii="Times New Roman" w:hAnsi="Times New Roman" w:cs="Times New Roman"/>
          <w:sz w:val="24"/>
          <w:szCs w:val="24"/>
        </w:rPr>
      </w:pPr>
      <w:r w:rsidRPr="007665B3">
        <w:rPr>
          <w:rFonts w:ascii="Times New Roman" w:hAnsi="Times New Roman" w:cs="Times New Roman"/>
          <w:sz w:val="24"/>
          <w:szCs w:val="24"/>
        </w:rPr>
        <w:t>How well do you think a process model describes the system? What information does it make easier to understand? What aspects of the system are more difficult to understand or are not represented?</w:t>
      </w:r>
    </w:p>
    <w:p w14:paraId="1A6C4103" w14:textId="77777777" w:rsidR="005B04ED" w:rsidRDefault="005B04ED" w:rsidP="005B04ED">
      <w:pPr>
        <w:pStyle w:val="ListParagraph"/>
        <w:rPr>
          <w:rFonts w:ascii="Times New Roman" w:hAnsi="Times New Roman" w:cs="Times New Roman"/>
          <w:sz w:val="24"/>
          <w:szCs w:val="24"/>
        </w:rPr>
      </w:pPr>
    </w:p>
    <w:p w14:paraId="1471ECCA" w14:textId="69F84BC9" w:rsidR="007665B3" w:rsidRPr="007665B3" w:rsidRDefault="0053239F" w:rsidP="00572875">
      <w:pPr>
        <w:pStyle w:val="ListParagraph"/>
        <w:spacing w:line="480" w:lineRule="auto"/>
        <w:ind w:firstLine="720"/>
        <w:rPr>
          <w:rFonts w:ascii="Times New Roman" w:hAnsi="Times New Roman" w:cs="Times New Roman"/>
          <w:sz w:val="24"/>
          <w:szCs w:val="24"/>
        </w:rPr>
      </w:pPr>
      <w:r w:rsidRPr="0053239F">
        <w:rPr>
          <w:rFonts w:ascii="Times New Roman" w:hAnsi="Times New Roman" w:cs="Times New Roman"/>
          <w:sz w:val="24"/>
          <w:szCs w:val="24"/>
        </w:rPr>
        <w:t xml:space="preserve">Process models give </w:t>
      </w:r>
      <w:proofErr w:type="gramStart"/>
      <w:r w:rsidRPr="0053239F">
        <w:rPr>
          <w:rFonts w:ascii="Times New Roman" w:hAnsi="Times New Roman" w:cs="Times New Roman"/>
          <w:sz w:val="24"/>
          <w:szCs w:val="24"/>
        </w:rPr>
        <w:t>a  planned</w:t>
      </w:r>
      <w:proofErr w:type="gramEnd"/>
      <w:r w:rsidRPr="0053239F">
        <w:rPr>
          <w:rFonts w:ascii="Times New Roman" w:hAnsi="Times New Roman" w:cs="Times New Roman"/>
          <w:sz w:val="24"/>
          <w:szCs w:val="24"/>
        </w:rPr>
        <w:t xml:space="preserve"> and executed sequence of activities over time and yield a predetermined outcome. </w:t>
      </w:r>
      <w:proofErr w:type="gramStart"/>
      <w:r w:rsidRPr="0053239F">
        <w:rPr>
          <w:rFonts w:ascii="Times New Roman" w:hAnsi="Times New Roman" w:cs="Times New Roman"/>
          <w:sz w:val="24"/>
          <w:szCs w:val="24"/>
        </w:rPr>
        <w:t>So</w:t>
      </w:r>
      <w:proofErr w:type="gramEnd"/>
      <w:r w:rsidRPr="0053239F">
        <w:rPr>
          <w:rFonts w:ascii="Times New Roman" w:hAnsi="Times New Roman" w:cs="Times New Roman"/>
          <w:sz w:val="24"/>
          <w:szCs w:val="24"/>
        </w:rPr>
        <w:t xml:space="preserve"> while we don</w:t>
      </w:r>
      <w:r w:rsidR="003042F8">
        <w:rPr>
          <w:rFonts w:ascii="Times New Roman" w:hAnsi="Times New Roman" w:cs="Times New Roman"/>
          <w:sz w:val="24"/>
          <w:szCs w:val="24"/>
        </w:rPr>
        <w:t>'</w:t>
      </w:r>
      <w:r w:rsidRPr="0053239F">
        <w:rPr>
          <w:rFonts w:ascii="Times New Roman" w:hAnsi="Times New Roman" w:cs="Times New Roman"/>
          <w:sz w:val="24"/>
          <w:szCs w:val="24"/>
        </w:rPr>
        <w:t>t see the fine details of how the system</w:t>
      </w:r>
      <w:r w:rsidR="003042F8">
        <w:rPr>
          <w:rFonts w:ascii="Times New Roman" w:hAnsi="Times New Roman" w:cs="Times New Roman"/>
          <w:sz w:val="24"/>
          <w:szCs w:val="24"/>
        </w:rPr>
        <w:t>'</w:t>
      </w:r>
      <w:r w:rsidRPr="0053239F">
        <w:rPr>
          <w:rFonts w:ascii="Times New Roman" w:hAnsi="Times New Roman" w:cs="Times New Roman"/>
          <w:sz w:val="24"/>
          <w:szCs w:val="24"/>
        </w:rPr>
        <w:t>s duties are carried out, we see the overall process and intended f</w:t>
      </w:r>
      <w:r w:rsidR="003042F8">
        <w:rPr>
          <w:rFonts w:ascii="Times New Roman" w:hAnsi="Times New Roman" w:cs="Times New Roman"/>
          <w:sz w:val="24"/>
          <w:szCs w:val="24"/>
        </w:rPr>
        <w:t>unctionality flow</w:t>
      </w:r>
      <w:r w:rsidRPr="0053239F">
        <w:rPr>
          <w:rFonts w:ascii="Times New Roman" w:hAnsi="Times New Roman" w:cs="Times New Roman"/>
          <w:sz w:val="24"/>
          <w:szCs w:val="24"/>
        </w:rPr>
        <w:t xml:space="preserve">. This diagram serves as a template for all subsequent UML-required structural diagrams. Useful not only for coders but also for team members. Class diagrams allow Business Analysts to model systems from a business point of view. Some aspects of a poorly drawn system can be overcomplicated, and an overwhelming diagram is not helpful to software developers. There may be times when developers are frustrated by the structure of the class diagrams. Mapping out every possible scenario could make the diagram cluttered and </w:t>
      </w:r>
      <w:r w:rsidR="00286C62">
        <w:rPr>
          <w:rFonts w:ascii="Times New Roman" w:hAnsi="Times New Roman" w:cs="Times New Roman"/>
          <w:sz w:val="24"/>
          <w:szCs w:val="24"/>
        </w:rPr>
        <w:t>challenging</w:t>
      </w:r>
      <w:r w:rsidRPr="0053239F">
        <w:rPr>
          <w:rFonts w:ascii="Times New Roman" w:hAnsi="Times New Roman" w:cs="Times New Roman"/>
          <w:sz w:val="24"/>
          <w:szCs w:val="24"/>
        </w:rPr>
        <w:t xml:space="preserve"> to work with.</w:t>
      </w:r>
    </w:p>
    <w:p w14:paraId="723272FB" w14:textId="77777777" w:rsidR="007665B3" w:rsidRDefault="007665B3" w:rsidP="007665B3">
      <w:pPr>
        <w:pStyle w:val="ListParagraph"/>
        <w:rPr>
          <w:rFonts w:ascii="Times New Roman" w:hAnsi="Times New Roman" w:cs="Times New Roman"/>
          <w:sz w:val="24"/>
          <w:szCs w:val="24"/>
        </w:rPr>
      </w:pPr>
    </w:p>
    <w:p w14:paraId="502A0737" w14:textId="77777777" w:rsidR="00572875" w:rsidRDefault="007665B3" w:rsidP="007665B3">
      <w:pPr>
        <w:pStyle w:val="ListParagraph"/>
        <w:numPr>
          <w:ilvl w:val="0"/>
          <w:numId w:val="2"/>
        </w:numPr>
        <w:rPr>
          <w:rFonts w:ascii="Times New Roman" w:hAnsi="Times New Roman" w:cs="Times New Roman"/>
          <w:sz w:val="24"/>
          <w:szCs w:val="24"/>
        </w:rPr>
      </w:pPr>
      <w:r w:rsidRPr="007665B3">
        <w:rPr>
          <w:rFonts w:ascii="Times New Roman" w:hAnsi="Times New Roman" w:cs="Times New Roman"/>
          <w:sz w:val="24"/>
          <w:szCs w:val="24"/>
        </w:rPr>
        <w:t>How well do you think an object model describes the system? What information does it make easier to understand? What aspects of the system are more difficult to understand or are not represented?</w:t>
      </w:r>
      <w:r w:rsidRPr="007665B3">
        <w:rPr>
          <w:rFonts w:ascii="Times New Roman" w:hAnsi="Times New Roman" w:cs="Times New Roman"/>
          <w:sz w:val="24"/>
          <w:szCs w:val="24"/>
        </w:rPr>
        <w:cr/>
      </w:r>
    </w:p>
    <w:p w14:paraId="0F912C4C" w14:textId="428358AE" w:rsidR="00960089" w:rsidRPr="007665B3" w:rsidRDefault="00572875" w:rsidP="00572875">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ab/>
      </w:r>
      <w:r w:rsidRPr="00572875">
        <w:rPr>
          <w:rFonts w:ascii="Times New Roman" w:hAnsi="Times New Roman" w:cs="Times New Roman"/>
          <w:sz w:val="24"/>
          <w:szCs w:val="24"/>
        </w:rPr>
        <w:t xml:space="preserve">To someone who isn't versed in programming, I imagine UML diagrams to be confusing and even frustrating. A coder could make good use of this, but it's more </w:t>
      </w:r>
      <w:r w:rsidRPr="00572875">
        <w:rPr>
          <w:rFonts w:ascii="Times New Roman" w:hAnsi="Times New Roman" w:cs="Times New Roman"/>
          <w:sz w:val="24"/>
          <w:szCs w:val="24"/>
        </w:rPr>
        <w:lastRenderedPageBreak/>
        <w:t>involved and hence less intuitive for the layperson to understand where variables are created and/or changed.</w:t>
      </w:r>
      <w:r w:rsidR="00960089" w:rsidRPr="007665B3">
        <w:rPr>
          <w:rFonts w:ascii="Times New Roman" w:hAnsi="Times New Roman" w:cs="Times New Roman"/>
          <w:sz w:val="24"/>
          <w:szCs w:val="24"/>
        </w:rPr>
        <w:tab/>
      </w:r>
    </w:p>
    <w:p w14:paraId="20DBD26A" w14:textId="77777777" w:rsidR="00501972" w:rsidRPr="00DD4B55" w:rsidRDefault="00501972" w:rsidP="00466854">
      <w:pPr>
        <w:jc w:val="center"/>
        <w:rPr>
          <w:rFonts w:ascii="Times New Roman" w:hAnsi="Times New Roman" w:cs="Times New Roman"/>
          <w:sz w:val="24"/>
          <w:szCs w:val="24"/>
        </w:rPr>
      </w:pPr>
    </w:p>
    <w:p w14:paraId="660141C2" w14:textId="77777777" w:rsidR="0022618C" w:rsidRPr="00C4390F" w:rsidRDefault="0022618C" w:rsidP="007A3CE6">
      <w:pPr>
        <w:spacing w:line="480" w:lineRule="auto"/>
        <w:ind w:firstLine="720"/>
        <w:rPr>
          <w:rFonts w:ascii="Times New Roman" w:hAnsi="Times New Roman" w:cs="Times New Roman"/>
          <w:sz w:val="24"/>
          <w:szCs w:val="24"/>
        </w:rPr>
      </w:pPr>
    </w:p>
    <w:sectPr w:rsidR="0022618C" w:rsidRPr="00C439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C8309C"/>
    <w:multiLevelType w:val="hybridMultilevel"/>
    <w:tmpl w:val="D780EBCE"/>
    <w:lvl w:ilvl="0" w:tplc="0442B6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0A68B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213127096">
    <w:abstractNumId w:val="1"/>
  </w:num>
  <w:num w:numId="2" w16cid:durableId="13946163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wMDQxNrO0NDcxM7VQ0lEKTi0uzszPAykwrwUAj3Q3ZCwAAAA="/>
  </w:docVars>
  <w:rsids>
    <w:rsidRoot w:val="00645911"/>
    <w:rsid w:val="0000237D"/>
    <w:rsid w:val="00003032"/>
    <w:rsid w:val="00003096"/>
    <w:rsid w:val="00007648"/>
    <w:rsid w:val="00022412"/>
    <w:rsid w:val="00023CF5"/>
    <w:rsid w:val="00024554"/>
    <w:rsid w:val="0003126F"/>
    <w:rsid w:val="00035937"/>
    <w:rsid w:val="00036898"/>
    <w:rsid w:val="000451E5"/>
    <w:rsid w:val="00045DA4"/>
    <w:rsid w:val="00057FF9"/>
    <w:rsid w:val="00063B8E"/>
    <w:rsid w:val="00070B14"/>
    <w:rsid w:val="00075B8C"/>
    <w:rsid w:val="00090CE6"/>
    <w:rsid w:val="000A1995"/>
    <w:rsid w:val="000A27EF"/>
    <w:rsid w:val="000A4CB2"/>
    <w:rsid w:val="000B2474"/>
    <w:rsid w:val="000B46A9"/>
    <w:rsid w:val="000C6BC2"/>
    <w:rsid w:val="000D4883"/>
    <w:rsid w:val="000E4533"/>
    <w:rsid w:val="000F353B"/>
    <w:rsid w:val="00103170"/>
    <w:rsid w:val="0010522C"/>
    <w:rsid w:val="0011062D"/>
    <w:rsid w:val="001140A0"/>
    <w:rsid w:val="00125514"/>
    <w:rsid w:val="0014068E"/>
    <w:rsid w:val="00143169"/>
    <w:rsid w:val="00146EE2"/>
    <w:rsid w:val="00147659"/>
    <w:rsid w:val="00177606"/>
    <w:rsid w:val="001843CB"/>
    <w:rsid w:val="001B43D1"/>
    <w:rsid w:val="001C7906"/>
    <w:rsid w:val="001D3635"/>
    <w:rsid w:val="00200479"/>
    <w:rsid w:val="00206B84"/>
    <w:rsid w:val="002213A3"/>
    <w:rsid w:val="00223F29"/>
    <w:rsid w:val="0022618C"/>
    <w:rsid w:val="00234ADA"/>
    <w:rsid w:val="00262A04"/>
    <w:rsid w:val="00263773"/>
    <w:rsid w:val="00264967"/>
    <w:rsid w:val="00270770"/>
    <w:rsid w:val="00271DCE"/>
    <w:rsid w:val="002734E0"/>
    <w:rsid w:val="00280F92"/>
    <w:rsid w:val="00286C62"/>
    <w:rsid w:val="0028781F"/>
    <w:rsid w:val="002A0EA6"/>
    <w:rsid w:val="002B336C"/>
    <w:rsid w:val="002B3F38"/>
    <w:rsid w:val="002B7FA4"/>
    <w:rsid w:val="002D521B"/>
    <w:rsid w:val="002E753A"/>
    <w:rsid w:val="002F3804"/>
    <w:rsid w:val="002F5AF0"/>
    <w:rsid w:val="003004D0"/>
    <w:rsid w:val="003042F8"/>
    <w:rsid w:val="00305F95"/>
    <w:rsid w:val="0031077E"/>
    <w:rsid w:val="0031559C"/>
    <w:rsid w:val="0032660B"/>
    <w:rsid w:val="00327073"/>
    <w:rsid w:val="00332C6B"/>
    <w:rsid w:val="00333085"/>
    <w:rsid w:val="00334D69"/>
    <w:rsid w:val="003440F6"/>
    <w:rsid w:val="00366C34"/>
    <w:rsid w:val="00373048"/>
    <w:rsid w:val="0038072D"/>
    <w:rsid w:val="003D7973"/>
    <w:rsid w:val="003E1537"/>
    <w:rsid w:val="003F176A"/>
    <w:rsid w:val="003F3919"/>
    <w:rsid w:val="004007AB"/>
    <w:rsid w:val="004047F3"/>
    <w:rsid w:val="00427776"/>
    <w:rsid w:val="0043050F"/>
    <w:rsid w:val="00432B61"/>
    <w:rsid w:val="0043656B"/>
    <w:rsid w:val="004468AD"/>
    <w:rsid w:val="004476B7"/>
    <w:rsid w:val="004600A8"/>
    <w:rsid w:val="00466854"/>
    <w:rsid w:val="004773B0"/>
    <w:rsid w:val="004A3983"/>
    <w:rsid w:val="004A729B"/>
    <w:rsid w:val="004B3945"/>
    <w:rsid w:val="004C01DD"/>
    <w:rsid w:val="004C158B"/>
    <w:rsid w:val="004C2CCD"/>
    <w:rsid w:val="004C6732"/>
    <w:rsid w:val="004E24F5"/>
    <w:rsid w:val="00501972"/>
    <w:rsid w:val="00502647"/>
    <w:rsid w:val="0050486E"/>
    <w:rsid w:val="005072C6"/>
    <w:rsid w:val="00510731"/>
    <w:rsid w:val="00512B63"/>
    <w:rsid w:val="00513F4C"/>
    <w:rsid w:val="005231C8"/>
    <w:rsid w:val="005231FF"/>
    <w:rsid w:val="00527EBE"/>
    <w:rsid w:val="0053239F"/>
    <w:rsid w:val="00540D41"/>
    <w:rsid w:val="00553CE8"/>
    <w:rsid w:val="00554A63"/>
    <w:rsid w:val="00557F13"/>
    <w:rsid w:val="00572875"/>
    <w:rsid w:val="00584FA4"/>
    <w:rsid w:val="00585EED"/>
    <w:rsid w:val="005929CB"/>
    <w:rsid w:val="00595BF1"/>
    <w:rsid w:val="005B04ED"/>
    <w:rsid w:val="005C7B91"/>
    <w:rsid w:val="005D2214"/>
    <w:rsid w:val="005D7125"/>
    <w:rsid w:val="005E1F68"/>
    <w:rsid w:val="0060151B"/>
    <w:rsid w:val="006163B1"/>
    <w:rsid w:val="00625B8C"/>
    <w:rsid w:val="0062603A"/>
    <w:rsid w:val="00645911"/>
    <w:rsid w:val="00647204"/>
    <w:rsid w:val="00647F2C"/>
    <w:rsid w:val="00662B0E"/>
    <w:rsid w:val="0066785B"/>
    <w:rsid w:val="006712CE"/>
    <w:rsid w:val="00675519"/>
    <w:rsid w:val="006839FF"/>
    <w:rsid w:val="00692FEA"/>
    <w:rsid w:val="0069767D"/>
    <w:rsid w:val="006A4E3A"/>
    <w:rsid w:val="006B0DEE"/>
    <w:rsid w:val="006B13D4"/>
    <w:rsid w:val="006B328F"/>
    <w:rsid w:val="006B377E"/>
    <w:rsid w:val="006E1C6E"/>
    <w:rsid w:val="00700F8A"/>
    <w:rsid w:val="00705689"/>
    <w:rsid w:val="00734E46"/>
    <w:rsid w:val="00737DF9"/>
    <w:rsid w:val="00762880"/>
    <w:rsid w:val="0076502B"/>
    <w:rsid w:val="007665B3"/>
    <w:rsid w:val="0077189A"/>
    <w:rsid w:val="007867CA"/>
    <w:rsid w:val="007A3CE6"/>
    <w:rsid w:val="007B1E29"/>
    <w:rsid w:val="007C6C89"/>
    <w:rsid w:val="007D2758"/>
    <w:rsid w:val="007E5E13"/>
    <w:rsid w:val="007F1D43"/>
    <w:rsid w:val="007F22F4"/>
    <w:rsid w:val="00830F1C"/>
    <w:rsid w:val="00836261"/>
    <w:rsid w:val="0084093E"/>
    <w:rsid w:val="00840FAE"/>
    <w:rsid w:val="008422F9"/>
    <w:rsid w:val="00843A95"/>
    <w:rsid w:val="0085201A"/>
    <w:rsid w:val="008563F8"/>
    <w:rsid w:val="00871EAA"/>
    <w:rsid w:val="0087582E"/>
    <w:rsid w:val="00876A7B"/>
    <w:rsid w:val="008915DC"/>
    <w:rsid w:val="008C1128"/>
    <w:rsid w:val="008C4FAE"/>
    <w:rsid w:val="008E67B8"/>
    <w:rsid w:val="008F1F35"/>
    <w:rsid w:val="00904849"/>
    <w:rsid w:val="00907C09"/>
    <w:rsid w:val="009135DE"/>
    <w:rsid w:val="009202B2"/>
    <w:rsid w:val="00927CB1"/>
    <w:rsid w:val="00930520"/>
    <w:rsid w:val="00933116"/>
    <w:rsid w:val="0094298F"/>
    <w:rsid w:val="00956F2E"/>
    <w:rsid w:val="00960089"/>
    <w:rsid w:val="00967B74"/>
    <w:rsid w:val="00976C85"/>
    <w:rsid w:val="009A107A"/>
    <w:rsid w:val="009B0EA9"/>
    <w:rsid w:val="009B391C"/>
    <w:rsid w:val="009B6A6D"/>
    <w:rsid w:val="009C300D"/>
    <w:rsid w:val="009D6BDD"/>
    <w:rsid w:val="009E1376"/>
    <w:rsid w:val="009E4C58"/>
    <w:rsid w:val="00A024DD"/>
    <w:rsid w:val="00A25FCF"/>
    <w:rsid w:val="00A44F56"/>
    <w:rsid w:val="00A60831"/>
    <w:rsid w:val="00A60C91"/>
    <w:rsid w:val="00A6460A"/>
    <w:rsid w:val="00A65010"/>
    <w:rsid w:val="00A825AE"/>
    <w:rsid w:val="00A82C2A"/>
    <w:rsid w:val="00A91215"/>
    <w:rsid w:val="00AB338B"/>
    <w:rsid w:val="00AC40DC"/>
    <w:rsid w:val="00AC47A1"/>
    <w:rsid w:val="00AD4919"/>
    <w:rsid w:val="00AD5E2B"/>
    <w:rsid w:val="00AE6BB5"/>
    <w:rsid w:val="00AE760C"/>
    <w:rsid w:val="00B06430"/>
    <w:rsid w:val="00B12A7E"/>
    <w:rsid w:val="00B27E9C"/>
    <w:rsid w:val="00B3456D"/>
    <w:rsid w:val="00B3605C"/>
    <w:rsid w:val="00B37000"/>
    <w:rsid w:val="00B549E6"/>
    <w:rsid w:val="00B55248"/>
    <w:rsid w:val="00B67496"/>
    <w:rsid w:val="00B70C24"/>
    <w:rsid w:val="00B83C10"/>
    <w:rsid w:val="00B878FA"/>
    <w:rsid w:val="00B95F65"/>
    <w:rsid w:val="00BB18EF"/>
    <w:rsid w:val="00BB5274"/>
    <w:rsid w:val="00BC00FB"/>
    <w:rsid w:val="00BC3FF5"/>
    <w:rsid w:val="00BC68CD"/>
    <w:rsid w:val="00BF091C"/>
    <w:rsid w:val="00BF4258"/>
    <w:rsid w:val="00BF6882"/>
    <w:rsid w:val="00C011A1"/>
    <w:rsid w:val="00C02023"/>
    <w:rsid w:val="00C216C3"/>
    <w:rsid w:val="00C2189A"/>
    <w:rsid w:val="00C22ABB"/>
    <w:rsid w:val="00C236C6"/>
    <w:rsid w:val="00C30968"/>
    <w:rsid w:val="00C4390F"/>
    <w:rsid w:val="00C460CD"/>
    <w:rsid w:val="00C46912"/>
    <w:rsid w:val="00C52156"/>
    <w:rsid w:val="00C6251C"/>
    <w:rsid w:val="00C652C8"/>
    <w:rsid w:val="00C717DC"/>
    <w:rsid w:val="00C72D0F"/>
    <w:rsid w:val="00C73C79"/>
    <w:rsid w:val="00C918EE"/>
    <w:rsid w:val="00CA4B43"/>
    <w:rsid w:val="00CA7A85"/>
    <w:rsid w:val="00CB4B7E"/>
    <w:rsid w:val="00CB7CA7"/>
    <w:rsid w:val="00CB7EC2"/>
    <w:rsid w:val="00CD193C"/>
    <w:rsid w:val="00CD369B"/>
    <w:rsid w:val="00CD4ACE"/>
    <w:rsid w:val="00CD6ED8"/>
    <w:rsid w:val="00CD7829"/>
    <w:rsid w:val="00CE2FDF"/>
    <w:rsid w:val="00CF4CC7"/>
    <w:rsid w:val="00CF5B04"/>
    <w:rsid w:val="00D02E24"/>
    <w:rsid w:val="00D21101"/>
    <w:rsid w:val="00D22F62"/>
    <w:rsid w:val="00D46B39"/>
    <w:rsid w:val="00D5297D"/>
    <w:rsid w:val="00D56551"/>
    <w:rsid w:val="00D65C74"/>
    <w:rsid w:val="00D75D34"/>
    <w:rsid w:val="00D840C0"/>
    <w:rsid w:val="00D92336"/>
    <w:rsid w:val="00DA5904"/>
    <w:rsid w:val="00DC7FEF"/>
    <w:rsid w:val="00DD4B55"/>
    <w:rsid w:val="00DD55B1"/>
    <w:rsid w:val="00DE00ED"/>
    <w:rsid w:val="00DE1E05"/>
    <w:rsid w:val="00DE5D5E"/>
    <w:rsid w:val="00E0296C"/>
    <w:rsid w:val="00E03FD4"/>
    <w:rsid w:val="00E12A23"/>
    <w:rsid w:val="00E17BF3"/>
    <w:rsid w:val="00E20635"/>
    <w:rsid w:val="00E26193"/>
    <w:rsid w:val="00E3469C"/>
    <w:rsid w:val="00E40F99"/>
    <w:rsid w:val="00E42637"/>
    <w:rsid w:val="00E439E2"/>
    <w:rsid w:val="00E45C16"/>
    <w:rsid w:val="00E52A4D"/>
    <w:rsid w:val="00E540B0"/>
    <w:rsid w:val="00E55EC5"/>
    <w:rsid w:val="00E56385"/>
    <w:rsid w:val="00E62B18"/>
    <w:rsid w:val="00E725AA"/>
    <w:rsid w:val="00E7270A"/>
    <w:rsid w:val="00E76D91"/>
    <w:rsid w:val="00E932E5"/>
    <w:rsid w:val="00EA1003"/>
    <w:rsid w:val="00EA2B65"/>
    <w:rsid w:val="00EB2E18"/>
    <w:rsid w:val="00EC3AA4"/>
    <w:rsid w:val="00ED1652"/>
    <w:rsid w:val="00EE59ED"/>
    <w:rsid w:val="00EF3A7B"/>
    <w:rsid w:val="00F15F6F"/>
    <w:rsid w:val="00F22804"/>
    <w:rsid w:val="00F50B69"/>
    <w:rsid w:val="00F63BA8"/>
    <w:rsid w:val="00F70D73"/>
    <w:rsid w:val="00F834E4"/>
    <w:rsid w:val="00F975CB"/>
    <w:rsid w:val="00FA305E"/>
    <w:rsid w:val="00FB6A4A"/>
    <w:rsid w:val="00FC7AEA"/>
    <w:rsid w:val="00FD4101"/>
    <w:rsid w:val="00FE5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50452"/>
  <w15:chartTrackingRefBased/>
  <w15:docId w15:val="{38114B00-8202-4699-864D-64489432F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6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71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461822">
      <w:bodyDiv w:val="1"/>
      <w:marLeft w:val="0"/>
      <w:marRight w:val="0"/>
      <w:marTop w:val="0"/>
      <w:marBottom w:val="0"/>
      <w:divBdr>
        <w:top w:val="none" w:sz="0" w:space="0" w:color="auto"/>
        <w:left w:val="none" w:sz="0" w:space="0" w:color="auto"/>
        <w:bottom w:val="none" w:sz="0" w:space="0" w:color="auto"/>
        <w:right w:val="none" w:sz="0" w:space="0" w:color="auto"/>
      </w:divBdr>
    </w:div>
    <w:div w:id="1997759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ECFE87-C41E-43B4-8AB8-6E3412ACC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08</TotalTime>
  <Pages>4</Pages>
  <Words>820</Words>
  <Characters>4276</Characters>
  <Application>Microsoft Office Word</Application>
  <DocSecurity>0</DocSecurity>
  <Lines>63</Lines>
  <Paragraphs>14</Paragraphs>
  <ScaleCrop>false</ScaleCrop>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o Logan</dc:creator>
  <cp:keywords/>
  <dc:description/>
  <cp:lastModifiedBy>Pasco Logan</cp:lastModifiedBy>
  <cp:revision>330</cp:revision>
  <dcterms:created xsi:type="dcterms:W3CDTF">2022-07-22T22:10:00Z</dcterms:created>
  <dcterms:modified xsi:type="dcterms:W3CDTF">2022-09-24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3b94d5a1afab3924ef9ab41c0063ca6490e11341040d788b7ba4f76c71030f</vt:lpwstr>
  </property>
</Properties>
</file>